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CC2F2" w14:textId="77777777" w:rsidR="00310BA5" w:rsidRPr="00A83115" w:rsidRDefault="00310BA5" w:rsidP="00310B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</w:pP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ONDOKUZ MAYIS ÜNİVERSİTESİ SAĞLIK BİLİMLERİ FAKÜLTESİ SAĞLIK YÖNETİMİ BÖLÜMÜ </w:t>
      </w:r>
    </w:p>
    <w:p w14:paraId="41BF888B" w14:textId="49E529F0" w:rsidR="00310BA5" w:rsidRPr="00A83115" w:rsidRDefault="00310BA5" w:rsidP="00310B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</w:pP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20</w:t>
      </w:r>
      <w:r w:rsidR="009A72F2"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25</w:t>
      </w: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-202</w:t>
      </w:r>
      <w:r w:rsidR="009A72F2"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6</w:t>
      </w: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 YILI </w:t>
      </w:r>
      <w:r w:rsidR="00502370"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BAHAR </w:t>
      </w: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YARIYILI </w:t>
      </w:r>
      <w:r w:rsidR="00CD18B7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BÜTÜNLEME</w:t>
      </w: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 SINAV TAKVİMİ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52"/>
        <w:gridCol w:w="3035"/>
        <w:gridCol w:w="3324"/>
        <w:gridCol w:w="3183"/>
        <w:gridCol w:w="2458"/>
        <w:gridCol w:w="2542"/>
      </w:tblGrid>
      <w:tr w:rsidR="00310BA5" w:rsidRPr="00A83115" w14:paraId="19B27404" w14:textId="77777777" w:rsidTr="00A83115">
        <w:trPr>
          <w:trHeight w:val="34"/>
          <w:jc w:val="center"/>
        </w:trPr>
        <w:tc>
          <w:tcPr>
            <w:tcW w:w="367" w:type="pct"/>
            <w:vAlign w:val="center"/>
          </w:tcPr>
          <w:p w14:paraId="7475389A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SAAT</w:t>
            </w:r>
          </w:p>
        </w:tc>
        <w:tc>
          <w:tcPr>
            <w:tcW w:w="967" w:type="pct"/>
            <w:vAlign w:val="center"/>
          </w:tcPr>
          <w:p w14:paraId="5009615B" w14:textId="33EA1381" w:rsidR="00310BA5" w:rsidRPr="00A83115" w:rsidRDefault="007179ED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2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 w:rsidR="004521D2"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12E8D22D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PAZARTESİ</w:t>
            </w:r>
          </w:p>
        </w:tc>
        <w:tc>
          <w:tcPr>
            <w:tcW w:w="1059" w:type="pct"/>
            <w:vAlign w:val="center"/>
          </w:tcPr>
          <w:p w14:paraId="08D3D454" w14:textId="79E469EF" w:rsidR="00310BA5" w:rsidRPr="00A83115" w:rsidRDefault="004521D2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</w:t>
            </w:r>
            <w:r w:rsidR="007179ED">
              <w:rPr>
                <w:rFonts w:ascii="Times New Roman" w:hAnsi="Times New Roman" w:cs="Times New Roman"/>
                <w:b/>
                <w:sz w:val="14"/>
                <w:szCs w:val="14"/>
              </w:rPr>
              <w:t>3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41855509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SALI</w:t>
            </w:r>
          </w:p>
        </w:tc>
        <w:tc>
          <w:tcPr>
            <w:tcW w:w="1014" w:type="pct"/>
          </w:tcPr>
          <w:p w14:paraId="331C0ECA" w14:textId="375DB10A" w:rsidR="00310BA5" w:rsidRPr="00A83115" w:rsidRDefault="007179ED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4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 w:rsidR="004521D2"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56703106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ÇARŞAMBA</w:t>
            </w:r>
          </w:p>
        </w:tc>
        <w:tc>
          <w:tcPr>
            <w:tcW w:w="783" w:type="pct"/>
          </w:tcPr>
          <w:p w14:paraId="2915A49F" w14:textId="032ACC0F" w:rsidR="00310BA5" w:rsidRPr="00A83115" w:rsidRDefault="007179ED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5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 w:rsidR="004521D2"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3E5941C0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PERŞEMBE</w:t>
            </w:r>
          </w:p>
        </w:tc>
        <w:tc>
          <w:tcPr>
            <w:tcW w:w="810" w:type="pct"/>
            <w:vAlign w:val="center"/>
          </w:tcPr>
          <w:p w14:paraId="013C425D" w14:textId="198D4CB5" w:rsidR="00310BA5" w:rsidRPr="00A83115" w:rsidRDefault="007179ED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6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 w:rsidR="004521D2"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7FCA9491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CUMA</w:t>
            </w:r>
          </w:p>
        </w:tc>
      </w:tr>
      <w:tr w:rsidR="00310BA5" w:rsidRPr="00A83115" w14:paraId="08B77283" w14:textId="77777777" w:rsidTr="00A83115">
        <w:trPr>
          <w:trHeight w:val="860"/>
          <w:jc w:val="center"/>
        </w:trPr>
        <w:tc>
          <w:tcPr>
            <w:tcW w:w="367" w:type="pct"/>
            <w:vAlign w:val="center"/>
          </w:tcPr>
          <w:p w14:paraId="792FCB36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09.00-10.00</w:t>
            </w:r>
          </w:p>
        </w:tc>
        <w:tc>
          <w:tcPr>
            <w:tcW w:w="967" w:type="pct"/>
          </w:tcPr>
          <w:p w14:paraId="01C83BAB" w14:textId="77777777" w:rsidR="007D5AC2" w:rsidRDefault="007D5AC2" w:rsidP="007D5AC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228 Afet ve Kriz Yönetimi (Seçmeli) Doç. Dr. Gülcan TAŞKIRAN ESKİCİ</w:t>
            </w:r>
          </w:p>
          <w:p w14:paraId="5EF2DBA3" w14:textId="1C4EBF3F" w:rsidR="00E15AAA" w:rsidRPr="00E15AAA" w:rsidRDefault="00ED3303" w:rsidP="007D5AC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15230477" w14:textId="2513E619" w:rsidR="00E15AAA" w:rsidRPr="00A83115" w:rsidRDefault="00E15AAA" w:rsidP="007D5AC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Arş. Gör. Dr. Hasan Fehmi DEMİRCİ</w:t>
            </w:r>
          </w:p>
          <w:p w14:paraId="3993CCC8" w14:textId="219FAC86" w:rsidR="00310BA5" w:rsidRPr="00071BE4" w:rsidRDefault="00310BA5" w:rsidP="00954C9C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059" w:type="pct"/>
          </w:tcPr>
          <w:p w14:paraId="5010E9EE" w14:textId="05237181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623D95D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4" w:type="pct"/>
          </w:tcPr>
          <w:p w14:paraId="69BBE330" w14:textId="77777777" w:rsidR="00E80B7C" w:rsidRPr="00E15AAA" w:rsidRDefault="00E80B7C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YDİ114 İngilizce II Öğr. Gör. Nilgün TURANLI</w:t>
            </w:r>
          </w:p>
          <w:p w14:paraId="435B039C" w14:textId="57DBBD68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19261890" w14:textId="77777777" w:rsidR="003A7A1D" w:rsidRP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562C5760" w14:textId="77777777" w:rsid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55BB3EE3" w14:textId="77777777" w:rsid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32D1DF53" w14:textId="3A881764" w:rsidR="00E15AAA" w:rsidRP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</w:tc>
        <w:tc>
          <w:tcPr>
            <w:tcW w:w="783" w:type="pct"/>
          </w:tcPr>
          <w:p w14:paraId="387150F7" w14:textId="489B71F5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0" w:type="pct"/>
          </w:tcPr>
          <w:p w14:paraId="6E3BD717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</w:tr>
      <w:tr w:rsidR="007276AB" w:rsidRPr="00A83115" w14:paraId="4B472A29" w14:textId="77777777" w:rsidTr="00A83115">
        <w:trPr>
          <w:trHeight w:val="965"/>
          <w:jc w:val="center"/>
        </w:trPr>
        <w:tc>
          <w:tcPr>
            <w:tcW w:w="367" w:type="pct"/>
            <w:vAlign w:val="center"/>
          </w:tcPr>
          <w:p w14:paraId="00B0C776" w14:textId="77777777" w:rsidR="007276AB" w:rsidRPr="00A83115" w:rsidRDefault="007276AB" w:rsidP="00CB0A07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0.00-11.00</w:t>
            </w:r>
          </w:p>
        </w:tc>
        <w:tc>
          <w:tcPr>
            <w:tcW w:w="967" w:type="pct"/>
          </w:tcPr>
          <w:p w14:paraId="653A6AB2" w14:textId="77777777" w:rsidR="007276AB" w:rsidRDefault="007276AB" w:rsidP="003D19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126 Sağlık ve Toplum Dr. Öğr. Üyesi Nurcan COŞKUN US</w:t>
            </w:r>
          </w:p>
          <w:p w14:paraId="03470631" w14:textId="447AD09F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64DCBCE2" w14:textId="6592D558" w:rsidR="00E15AAA" w:rsidRP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72A1DE46" w14:textId="5BC437AA" w:rsidR="007276AB" w:rsidRPr="00071BE4" w:rsidRDefault="007276AB" w:rsidP="00CB0A07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059" w:type="pct"/>
          </w:tcPr>
          <w:p w14:paraId="0D054EE9" w14:textId="77777777" w:rsidR="007276AB" w:rsidRPr="00071BE4" w:rsidRDefault="007276AB" w:rsidP="003D19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220 Sağlık Hizmetleri Yönetimi II Dr. Öğr. Üyesi Nurcan COŞKUN US</w:t>
            </w:r>
          </w:p>
          <w:p w14:paraId="1D8D5463" w14:textId="076A4268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6BA27F33" w14:textId="41D16715" w:rsidR="007276AB" w:rsidRPr="00E15AAA" w:rsidRDefault="00E15AAA" w:rsidP="00E15AAA">
            <w:pPr>
              <w:tabs>
                <w:tab w:val="center" w:pos="1554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</w:tc>
        <w:tc>
          <w:tcPr>
            <w:tcW w:w="1014" w:type="pct"/>
          </w:tcPr>
          <w:p w14:paraId="53F6B140" w14:textId="5B69E39F" w:rsidR="007276AB" w:rsidRPr="00E15AAA" w:rsidRDefault="007276AB" w:rsidP="00CB0A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83" w:type="pct"/>
          </w:tcPr>
          <w:p w14:paraId="0E071740" w14:textId="77777777" w:rsidR="007276AB" w:rsidRPr="00071BE4" w:rsidRDefault="007276AB" w:rsidP="00CB0A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304 Sağlık Kurumlarında Finansal Yönetim-II Öğr. Gör. Dr. Bülent ÇELEBİ</w:t>
            </w:r>
          </w:p>
          <w:p w14:paraId="01F313A0" w14:textId="2CCAD096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12D988DF" w14:textId="500859D0" w:rsidR="007276AB" w:rsidRPr="00071BE4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E15AAA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</w:tc>
        <w:tc>
          <w:tcPr>
            <w:tcW w:w="810" w:type="pct"/>
            <w:vMerge w:val="restart"/>
          </w:tcPr>
          <w:p w14:paraId="66401EF6" w14:textId="77777777" w:rsidR="007276AB" w:rsidRPr="00A83115" w:rsidRDefault="007276AB" w:rsidP="007276A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314 Sağlık Kurumlarında Üretim ve İşlemler Yönetimi Doç. Dr. Ahmet Serhat ULUDAĞ</w:t>
            </w:r>
          </w:p>
          <w:p w14:paraId="58236D83" w14:textId="67E4A77A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196F73F7" w14:textId="77777777" w:rsidR="007276AB" w:rsidRP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5B15184F" w14:textId="77777777" w:rsid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47F98A9B" w14:textId="77C0CEE4" w:rsidR="00E15AAA" w:rsidRPr="00A83115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</w:tc>
      </w:tr>
      <w:tr w:rsidR="007276AB" w:rsidRPr="00A83115" w14:paraId="43696542" w14:textId="77777777" w:rsidTr="00A83115">
        <w:trPr>
          <w:trHeight w:val="1372"/>
          <w:jc w:val="center"/>
        </w:trPr>
        <w:tc>
          <w:tcPr>
            <w:tcW w:w="367" w:type="pct"/>
            <w:vAlign w:val="center"/>
          </w:tcPr>
          <w:p w14:paraId="0429362C" w14:textId="77777777" w:rsidR="007276AB" w:rsidRPr="00A83115" w:rsidRDefault="007276AB" w:rsidP="00CB0A07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1.00-12.00</w:t>
            </w:r>
          </w:p>
        </w:tc>
        <w:tc>
          <w:tcPr>
            <w:tcW w:w="967" w:type="pct"/>
          </w:tcPr>
          <w:p w14:paraId="274858B3" w14:textId="60577130" w:rsidR="007276AB" w:rsidRPr="00071BE4" w:rsidRDefault="007276AB" w:rsidP="00632D5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224 Tıbbi Dokümantasyon Doç. Dr. Aysel ARSLAN</w:t>
            </w:r>
          </w:p>
          <w:p w14:paraId="4C5D0B97" w14:textId="00E647AE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5E8C1964" w14:textId="6F79D7B7" w:rsidR="007276AB" w:rsidRPr="00071BE4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E15AAA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</w:tc>
        <w:tc>
          <w:tcPr>
            <w:tcW w:w="1059" w:type="pct"/>
            <w:tcBorders>
              <w:bottom w:val="single" w:sz="4" w:space="0" w:color="000000"/>
            </w:tcBorders>
          </w:tcPr>
          <w:p w14:paraId="5B0594EF" w14:textId="77777777" w:rsidR="007276AB" w:rsidRDefault="00C73384" w:rsidP="00CB0A07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322 Mesleki İngilizce (Seçmeli) Öğr. Gör. İlknur ÖZGÖNENEL</w:t>
            </w:r>
          </w:p>
          <w:p w14:paraId="7B125813" w14:textId="67F6F456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32F8A02E" w14:textId="3CA19F7B" w:rsidR="00087D3C" w:rsidRPr="00E15AAA" w:rsidRDefault="00E15AAA" w:rsidP="00E15AAA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</w:tc>
        <w:tc>
          <w:tcPr>
            <w:tcW w:w="1014" w:type="pct"/>
          </w:tcPr>
          <w:p w14:paraId="08E32CFF" w14:textId="0E41DD6D" w:rsidR="007276AB" w:rsidRPr="00E15AAA" w:rsidRDefault="007276AB" w:rsidP="00CB0A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YDİ214 İleri İngilizce II Öğr. Gör. Nilgün TURANLI</w:t>
            </w:r>
          </w:p>
          <w:p w14:paraId="2661597B" w14:textId="69283938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6B4ABC2D" w14:textId="77777777" w:rsidR="00E15AAA" w:rsidRP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2D21F38C" w14:textId="77777777" w:rsid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0A891C9A" w14:textId="77777777" w:rsid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10784002" w14:textId="491AF226" w:rsidR="007276AB" w:rsidRP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</w:tc>
        <w:tc>
          <w:tcPr>
            <w:tcW w:w="783" w:type="pct"/>
          </w:tcPr>
          <w:p w14:paraId="4113BA68" w14:textId="77777777" w:rsidR="007276AB" w:rsidRDefault="007276AB" w:rsidP="00CB0A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122 Genel Muhasebe II Öğr. Gör. Dr. Bülent ÇELEBİ</w:t>
            </w:r>
          </w:p>
          <w:p w14:paraId="10598867" w14:textId="374178BB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26EFE6AF" w14:textId="72FE44CE" w:rsidR="007276AB" w:rsidRPr="00071BE4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</w:tc>
        <w:tc>
          <w:tcPr>
            <w:tcW w:w="810" w:type="pct"/>
            <w:vMerge/>
          </w:tcPr>
          <w:p w14:paraId="03AA9D83" w14:textId="4B31D52E" w:rsidR="007276AB" w:rsidRPr="00A83115" w:rsidRDefault="007276AB" w:rsidP="00CB0A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310BA5" w:rsidRPr="00A83115" w14:paraId="7FA50238" w14:textId="77777777" w:rsidTr="00A83115">
        <w:trPr>
          <w:trHeight w:val="885"/>
          <w:jc w:val="center"/>
        </w:trPr>
        <w:tc>
          <w:tcPr>
            <w:tcW w:w="367" w:type="pct"/>
            <w:vAlign w:val="center"/>
          </w:tcPr>
          <w:p w14:paraId="3D5E776F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3.00-14.00</w:t>
            </w:r>
          </w:p>
        </w:tc>
        <w:tc>
          <w:tcPr>
            <w:tcW w:w="967" w:type="pct"/>
          </w:tcPr>
          <w:p w14:paraId="61D8F909" w14:textId="77777777" w:rsidR="00632D56" w:rsidRPr="00071BE4" w:rsidRDefault="00632D56" w:rsidP="00632D5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308 Sağlık Kurumlarında Stratejik Yönetim Doç. Dr. Aysel ARSLAN</w:t>
            </w:r>
          </w:p>
          <w:p w14:paraId="185E9BCD" w14:textId="49817F96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0DE39DC4" w14:textId="02093ED1" w:rsidR="00644A32" w:rsidRP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</w:tc>
        <w:tc>
          <w:tcPr>
            <w:tcW w:w="1059" w:type="pct"/>
          </w:tcPr>
          <w:p w14:paraId="1223033B" w14:textId="18730762" w:rsidR="00AC0D84" w:rsidRPr="00A83115" w:rsidRDefault="00AC0D84" w:rsidP="00E663C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4" w:type="pct"/>
            <w:vMerge w:val="restart"/>
          </w:tcPr>
          <w:p w14:paraId="61075BBE" w14:textId="77777777" w:rsidR="003C2E17" w:rsidRPr="00E15AAA" w:rsidRDefault="003C2E17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Sosyal Seçmeli Dersler*</w:t>
            </w:r>
          </w:p>
          <w:p w14:paraId="179A1846" w14:textId="280A6254" w:rsidR="00DC1B8D" w:rsidRPr="00E15AAA" w:rsidRDefault="003C2E17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 xml:space="preserve">Sosyal Seçmeli Derslerin </w:t>
            </w:r>
            <w:r w:rsidR="00E467F6">
              <w:rPr>
                <w:rFonts w:ascii="Times New Roman" w:hAnsi="Times New Roman" w:cs="Times New Roman"/>
                <w:sz w:val="14"/>
                <w:szCs w:val="14"/>
              </w:rPr>
              <w:t>bütünleme</w:t>
            </w:r>
            <w:r w:rsidR="00E80B7C" w:rsidRPr="00E15AAA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sınavları kendi ders saatlerinde başlayacak olup, saat 13:00’te başlayan derslerin sınavı 13:00’te; saat 15:00’te başlayan derslerin sınavı ise 15:00’te başlayacaktır.</w:t>
            </w:r>
          </w:p>
        </w:tc>
        <w:tc>
          <w:tcPr>
            <w:tcW w:w="783" w:type="pct"/>
          </w:tcPr>
          <w:p w14:paraId="635B51E1" w14:textId="77777777" w:rsidR="003D190E" w:rsidRDefault="003D190E" w:rsidP="003D19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204 Sağlık Kurumlarında Örgütsel Davranış Dr. Öğr. Üyesi Nurcan COŞKUN US</w:t>
            </w:r>
          </w:p>
          <w:p w14:paraId="0A0A5AA6" w14:textId="46A05785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6C049CF2" w14:textId="51627CEF" w:rsidR="00310BA5" w:rsidRPr="00071BE4" w:rsidRDefault="00E15AAA" w:rsidP="00E15AAA">
            <w:pPr>
              <w:tabs>
                <w:tab w:val="left" w:pos="148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ab/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</w:tc>
        <w:tc>
          <w:tcPr>
            <w:tcW w:w="810" w:type="pct"/>
          </w:tcPr>
          <w:p w14:paraId="1017E47B" w14:textId="11DD9DBB" w:rsidR="00310BA5" w:rsidRPr="00A83115" w:rsidRDefault="00310BA5" w:rsidP="00A83115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310BA5" w:rsidRPr="00A83115" w14:paraId="4C97273E" w14:textId="77777777" w:rsidTr="00A83115">
        <w:trPr>
          <w:trHeight w:val="859"/>
          <w:jc w:val="center"/>
        </w:trPr>
        <w:tc>
          <w:tcPr>
            <w:tcW w:w="367" w:type="pct"/>
            <w:vAlign w:val="center"/>
          </w:tcPr>
          <w:p w14:paraId="78531FBE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4.00-15.00</w:t>
            </w:r>
          </w:p>
        </w:tc>
        <w:tc>
          <w:tcPr>
            <w:tcW w:w="967" w:type="pct"/>
          </w:tcPr>
          <w:p w14:paraId="53003F57" w14:textId="77777777" w:rsidR="00D639F6" w:rsidRPr="00071BE4" w:rsidRDefault="00D639F6" w:rsidP="00D639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408 Sağlık Turizmi (Seçmeli) Prof. Dr. Elif DİKMETAŞ YARDAN</w:t>
            </w:r>
          </w:p>
          <w:p w14:paraId="0E13B0FC" w14:textId="0E6F225D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178262FF" w14:textId="6588BEBD" w:rsidR="00310BA5" w:rsidRPr="00071BE4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</w:tc>
        <w:tc>
          <w:tcPr>
            <w:tcW w:w="1059" w:type="pct"/>
          </w:tcPr>
          <w:p w14:paraId="0D4CFBF2" w14:textId="77777777" w:rsidR="001A0FAB" w:rsidRPr="00071BE4" w:rsidRDefault="001A0FAB" w:rsidP="001A0FA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102 Yönetim Bilimleri Doç. Dr. Polat TUNÇER</w:t>
            </w:r>
          </w:p>
          <w:p w14:paraId="2789A311" w14:textId="454B676D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7BE97F79" w14:textId="11E046C8" w:rsidR="00B03DE6" w:rsidRPr="00A83115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</w:tc>
        <w:tc>
          <w:tcPr>
            <w:tcW w:w="1014" w:type="pct"/>
            <w:vMerge/>
          </w:tcPr>
          <w:p w14:paraId="47CC4A2E" w14:textId="77777777" w:rsidR="00310BA5" w:rsidRPr="00071BE4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83" w:type="pct"/>
          </w:tcPr>
          <w:p w14:paraId="518B11E6" w14:textId="77777777" w:rsidR="008E537A" w:rsidRDefault="008E537A" w:rsidP="008E537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302 Girişimcilik ve Yenilikçilik Öğr. Gör. Dr. Sümeyye BAL</w:t>
            </w:r>
          </w:p>
          <w:p w14:paraId="3B189A18" w14:textId="3C583EAF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423D594D" w14:textId="77DE6515" w:rsidR="00B03DE6" w:rsidRPr="00071BE4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</w:tc>
        <w:tc>
          <w:tcPr>
            <w:tcW w:w="810" w:type="pct"/>
          </w:tcPr>
          <w:p w14:paraId="70F83CAA" w14:textId="77777777" w:rsidR="004F61E0" w:rsidRPr="00A83115" w:rsidRDefault="004F61E0" w:rsidP="004F61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206 Tıbbi Terminoloji Öğr. Gör. Hüsniye AŞIK</w:t>
            </w:r>
          </w:p>
          <w:p w14:paraId="49CF380D" w14:textId="0DC7CDD7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00DA2A58" w14:textId="7FBE885B" w:rsidR="005350EE" w:rsidRPr="00A83115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117F4F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</w:tc>
      </w:tr>
      <w:tr w:rsidR="00310BA5" w:rsidRPr="00A83115" w14:paraId="51110E24" w14:textId="77777777" w:rsidTr="00A83115">
        <w:trPr>
          <w:trHeight w:val="1125"/>
          <w:jc w:val="center"/>
        </w:trPr>
        <w:tc>
          <w:tcPr>
            <w:tcW w:w="367" w:type="pct"/>
            <w:vAlign w:val="center"/>
          </w:tcPr>
          <w:p w14:paraId="5DC954FB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5.00-16.00</w:t>
            </w:r>
          </w:p>
        </w:tc>
        <w:tc>
          <w:tcPr>
            <w:tcW w:w="967" w:type="pct"/>
          </w:tcPr>
          <w:p w14:paraId="04761577" w14:textId="77777777" w:rsidR="00CD18B7" w:rsidRPr="00A83115" w:rsidRDefault="00CD18B7" w:rsidP="00CD18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416 Sağlık Yönetimi Uygulamaları II  Prof. Dr. Elif DİKMETAŞ YARDAN, Doç. Dr. Polat TUNÇER, Dr. Öğretim Üyesi Nurcan COŞKUN US</w:t>
            </w:r>
          </w:p>
          <w:p w14:paraId="6004F344" w14:textId="6BBAC35E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6C778C52" w14:textId="01DF9A2D" w:rsidR="00310BA5" w:rsidRPr="00071BE4" w:rsidRDefault="00E15AAA" w:rsidP="00E15AAA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E15AAA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</w:tc>
        <w:tc>
          <w:tcPr>
            <w:tcW w:w="1059" w:type="pct"/>
          </w:tcPr>
          <w:p w14:paraId="4E01A879" w14:textId="77777777" w:rsidR="001A0FAB" w:rsidRPr="00071BE4" w:rsidRDefault="001A0FAB" w:rsidP="001A0FA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226 Sağlık Hukuku Doç. Dr. Polat TUNÇER</w:t>
            </w:r>
          </w:p>
          <w:p w14:paraId="73A432F4" w14:textId="170665EC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7B13A5C3" w14:textId="61714426" w:rsidR="00E15AAA" w:rsidRP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 xml:space="preserve"> Arş .Gör. Dr. Birgül YABANA KİREMİT</w:t>
            </w:r>
          </w:p>
        </w:tc>
        <w:tc>
          <w:tcPr>
            <w:tcW w:w="1014" w:type="pct"/>
            <w:vMerge/>
          </w:tcPr>
          <w:p w14:paraId="3BCB2C37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783" w:type="pct"/>
          </w:tcPr>
          <w:p w14:paraId="52E88B74" w14:textId="77777777" w:rsidR="00E663CF" w:rsidRPr="00A83115" w:rsidRDefault="00E663CF" w:rsidP="00E663C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210 Sağlık Yönetiminde Kantitatif Teknikleri Prof. Dr. Kamil ALAKUŞ</w:t>
            </w:r>
          </w:p>
          <w:p w14:paraId="537B5C9E" w14:textId="280671B5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44B3BBD8" w14:textId="3B0A67C4" w:rsidR="00310BA5" w:rsidRPr="00A83115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</w:tc>
        <w:tc>
          <w:tcPr>
            <w:tcW w:w="810" w:type="pct"/>
          </w:tcPr>
          <w:p w14:paraId="6409425D" w14:textId="77777777" w:rsidR="001A0FAB" w:rsidRPr="00A83115" w:rsidRDefault="001A0FAB" w:rsidP="001A0FA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124 Bilimsel Araştırma Yöntemleri Doç. Dr. Polat TUNÇER</w:t>
            </w:r>
          </w:p>
          <w:p w14:paraId="26689A1E" w14:textId="1498B203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497E4156" w14:textId="77777777" w:rsidR="00E15AAA" w:rsidRP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0B9D6519" w14:textId="77777777" w:rsidR="00E15AAA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3A6F0B4B" w14:textId="303C364B" w:rsidR="00310BA5" w:rsidRPr="00A83115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</w:tc>
      </w:tr>
      <w:tr w:rsidR="00310BA5" w:rsidRPr="00A83115" w14:paraId="55F8EA02" w14:textId="77777777" w:rsidTr="00A83115">
        <w:trPr>
          <w:trHeight w:val="1028"/>
          <w:jc w:val="center"/>
        </w:trPr>
        <w:tc>
          <w:tcPr>
            <w:tcW w:w="367" w:type="pct"/>
            <w:vAlign w:val="center"/>
          </w:tcPr>
          <w:p w14:paraId="16586960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6.00-17.00</w:t>
            </w:r>
          </w:p>
        </w:tc>
        <w:tc>
          <w:tcPr>
            <w:tcW w:w="967" w:type="pct"/>
          </w:tcPr>
          <w:p w14:paraId="39AEEF5A" w14:textId="77777777" w:rsidR="002362B9" w:rsidRPr="00071BE4" w:rsidRDefault="002362B9" w:rsidP="002362B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128 Epidemiyoloji (Seçmeli) Dr. Öğr. Üyesi Alaattin ALTIN</w:t>
            </w:r>
          </w:p>
          <w:p w14:paraId="38DF8544" w14:textId="117DF8E3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1501DB4B" w14:textId="55695827" w:rsidR="00310BA5" w:rsidRPr="00071BE4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E15AAA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</w:tc>
        <w:tc>
          <w:tcPr>
            <w:tcW w:w="1059" w:type="pct"/>
          </w:tcPr>
          <w:p w14:paraId="2DAB4936" w14:textId="77777777" w:rsidR="009264D3" w:rsidRPr="00A83115" w:rsidRDefault="009264D3" w:rsidP="009264D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104 İktisat II Öğr. Gör. Mustafa ÖCAL</w:t>
            </w:r>
          </w:p>
          <w:p w14:paraId="46E32733" w14:textId="2D1CB031" w:rsidR="00E15AAA" w:rsidRPr="00E15AAA" w:rsidRDefault="00ED3303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79029A06" w14:textId="41C6D403" w:rsidR="00310BA5" w:rsidRPr="00A83115" w:rsidRDefault="00E15AAA" w:rsidP="00E15A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5AA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</w:tc>
        <w:tc>
          <w:tcPr>
            <w:tcW w:w="1014" w:type="pct"/>
            <w:vMerge/>
          </w:tcPr>
          <w:p w14:paraId="73DBD981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83" w:type="pct"/>
          </w:tcPr>
          <w:p w14:paraId="59536C35" w14:textId="2714F035" w:rsidR="00310BA5" w:rsidRPr="00A83115" w:rsidRDefault="00310BA5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0" w:type="pct"/>
          </w:tcPr>
          <w:p w14:paraId="706B0DAF" w14:textId="76D4FF69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14:paraId="50A83660" w14:textId="77777777" w:rsidR="001D0647" w:rsidRDefault="001D0647" w:rsidP="004521D2">
      <w:pPr>
        <w:spacing w:before="120"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2A306D9B" w14:textId="1C818F41" w:rsidR="001D0647" w:rsidRPr="00924624" w:rsidRDefault="001D0647" w:rsidP="001D0647">
      <w:pPr>
        <w:pStyle w:val="ListeParagraf"/>
        <w:numPr>
          <w:ilvl w:val="0"/>
          <w:numId w:val="1"/>
        </w:numPr>
        <w:spacing w:before="120" w:after="0" w:line="240" w:lineRule="auto"/>
        <w:ind w:left="1208" w:hanging="357"/>
        <w:jc w:val="both"/>
        <w:rPr>
          <w:rFonts w:ascii="Times New Roman" w:hAnsi="Times New Roman" w:cs="Times New Roman"/>
          <w:sz w:val="14"/>
          <w:szCs w:val="14"/>
        </w:rPr>
      </w:pPr>
      <w:r w:rsidRPr="00924624">
        <w:rPr>
          <w:rFonts w:ascii="Times New Roman" w:hAnsi="Times New Roman" w:cs="Times New Roman"/>
          <w:sz w:val="14"/>
          <w:szCs w:val="14"/>
        </w:rPr>
        <w:t xml:space="preserve">5-i, </w:t>
      </w:r>
      <w:proofErr w:type="spellStart"/>
      <w:r w:rsidRPr="00924624">
        <w:rPr>
          <w:rFonts w:ascii="Times New Roman" w:hAnsi="Times New Roman" w:cs="Times New Roman"/>
          <w:sz w:val="14"/>
          <w:szCs w:val="14"/>
        </w:rPr>
        <w:t>Dersler’ini</w:t>
      </w:r>
      <w:proofErr w:type="spellEnd"/>
      <w:r w:rsidRPr="00924624">
        <w:rPr>
          <w:rFonts w:ascii="Times New Roman" w:hAnsi="Times New Roman" w:cs="Times New Roman"/>
          <w:sz w:val="14"/>
          <w:szCs w:val="14"/>
        </w:rPr>
        <w:t xml:space="preserve"> yüz yüze alan öğrencilerin</w:t>
      </w:r>
      <w:r w:rsidR="00C97559" w:rsidRPr="00924624">
        <w:rPr>
          <w:rFonts w:ascii="Times New Roman" w:hAnsi="Times New Roman" w:cs="Times New Roman"/>
          <w:sz w:val="14"/>
          <w:szCs w:val="14"/>
        </w:rPr>
        <w:t xml:space="preserve"> </w:t>
      </w:r>
      <w:r w:rsidR="00A44E7A">
        <w:rPr>
          <w:rFonts w:ascii="Times New Roman" w:hAnsi="Times New Roman" w:cs="Times New Roman"/>
          <w:sz w:val="14"/>
          <w:szCs w:val="14"/>
        </w:rPr>
        <w:t xml:space="preserve">bütünleme </w:t>
      </w:r>
      <w:r w:rsidRPr="00924624">
        <w:rPr>
          <w:rFonts w:ascii="Times New Roman" w:hAnsi="Times New Roman" w:cs="Times New Roman"/>
          <w:sz w:val="14"/>
          <w:szCs w:val="14"/>
        </w:rPr>
        <w:t xml:space="preserve">sınavları </w:t>
      </w:r>
      <w:r w:rsidR="00605B7C">
        <w:rPr>
          <w:rFonts w:ascii="Times New Roman" w:hAnsi="Times New Roman" w:cs="Times New Roman"/>
          <w:sz w:val="14"/>
          <w:szCs w:val="14"/>
        </w:rPr>
        <w:t>27</w:t>
      </w:r>
      <w:r w:rsidRPr="00924624">
        <w:rPr>
          <w:rFonts w:ascii="Times New Roman" w:hAnsi="Times New Roman" w:cs="Times New Roman"/>
          <w:sz w:val="14"/>
          <w:szCs w:val="14"/>
        </w:rPr>
        <w:t xml:space="preserve"> </w:t>
      </w:r>
      <w:r w:rsidR="00293C95" w:rsidRPr="00924624">
        <w:rPr>
          <w:rFonts w:ascii="Times New Roman" w:hAnsi="Times New Roman" w:cs="Times New Roman"/>
          <w:sz w:val="14"/>
          <w:szCs w:val="14"/>
        </w:rPr>
        <w:t xml:space="preserve">Haziran </w:t>
      </w:r>
      <w:r w:rsidRPr="00924624">
        <w:rPr>
          <w:rFonts w:ascii="Times New Roman" w:hAnsi="Times New Roman" w:cs="Times New Roman"/>
          <w:sz w:val="14"/>
          <w:szCs w:val="14"/>
        </w:rPr>
        <w:t xml:space="preserve">2026 tarihinde saat 16:00’da Eğitim Fakültesi B Blok </w:t>
      </w:r>
      <w:proofErr w:type="spellStart"/>
      <w:r w:rsidRPr="00924624">
        <w:rPr>
          <w:rFonts w:ascii="Times New Roman" w:hAnsi="Times New Roman" w:cs="Times New Roman"/>
          <w:sz w:val="14"/>
          <w:szCs w:val="14"/>
        </w:rPr>
        <w:t>Derslikler’inde</w:t>
      </w:r>
      <w:proofErr w:type="spellEnd"/>
      <w:r w:rsidRPr="00924624">
        <w:rPr>
          <w:rFonts w:ascii="Times New Roman" w:hAnsi="Times New Roman" w:cs="Times New Roman"/>
          <w:sz w:val="14"/>
          <w:szCs w:val="14"/>
        </w:rPr>
        <w:t xml:space="preserve"> yapılacaktır.</w:t>
      </w:r>
    </w:p>
    <w:p w14:paraId="274FE257" w14:textId="3435FBA9" w:rsidR="004521D2" w:rsidRPr="00924624" w:rsidRDefault="001D0647" w:rsidP="004521D2">
      <w:pPr>
        <w:pStyle w:val="ListeParagraf"/>
        <w:numPr>
          <w:ilvl w:val="0"/>
          <w:numId w:val="1"/>
        </w:numPr>
        <w:spacing w:before="120" w:after="0" w:line="240" w:lineRule="auto"/>
        <w:ind w:left="1208" w:hanging="357"/>
        <w:jc w:val="both"/>
        <w:rPr>
          <w:rFonts w:ascii="Times New Roman" w:hAnsi="Times New Roman" w:cs="Times New Roman"/>
          <w:sz w:val="14"/>
          <w:szCs w:val="14"/>
        </w:rPr>
      </w:pPr>
      <w:r w:rsidRPr="00924624">
        <w:rPr>
          <w:rFonts w:ascii="Times New Roman" w:hAnsi="Times New Roman" w:cs="Times New Roman"/>
          <w:sz w:val="14"/>
          <w:szCs w:val="14"/>
        </w:rPr>
        <w:t xml:space="preserve">5-i </w:t>
      </w:r>
      <w:proofErr w:type="spellStart"/>
      <w:r w:rsidRPr="00924624">
        <w:rPr>
          <w:rFonts w:ascii="Times New Roman" w:hAnsi="Times New Roman" w:cs="Times New Roman"/>
          <w:sz w:val="14"/>
          <w:szCs w:val="14"/>
        </w:rPr>
        <w:t>Dersler'ini</w:t>
      </w:r>
      <w:proofErr w:type="spellEnd"/>
      <w:r w:rsidRPr="00924624">
        <w:rPr>
          <w:rFonts w:ascii="Times New Roman" w:hAnsi="Times New Roman" w:cs="Times New Roman"/>
          <w:sz w:val="14"/>
          <w:szCs w:val="14"/>
        </w:rPr>
        <w:t xml:space="preserve"> uzaktan eğitim ile alan öğrencilerin </w:t>
      </w:r>
      <w:r w:rsidR="00A44E7A">
        <w:rPr>
          <w:rFonts w:ascii="Times New Roman" w:hAnsi="Times New Roman" w:cs="Times New Roman"/>
          <w:sz w:val="14"/>
          <w:szCs w:val="14"/>
        </w:rPr>
        <w:t xml:space="preserve">bütünleme </w:t>
      </w:r>
      <w:r w:rsidRPr="00924624">
        <w:rPr>
          <w:rFonts w:ascii="Times New Roman" w:hAnsi="Times New Roman" w:cs="Times New Roman"/>
          <w:sz w:val="14"/>
          <w:szCs w:val="14"/>
        </w:rPr>
        <w:t xml:space="preserve">sınavları </w:t>
      </w:r>
      <w:r w:rsidR="00A44E7A">
        <w:rPr>
          <w:rFonts w:ascii="Times New Roman" w:hAnsi="Times New Roman" w:cs="Times New Roman"/>
          <w:sz w:val="14"/>
          <w:szCs w:val="14"/>
        </w:rPr>
        <w:t>2</w:t>
      </w:r>
      <w:r w:rsidR="00CB3412" w:rsidRPr="00924624">
        <w:rPr>
          <w:rFonts w:ascii="Times New Roman" w:hAnsi="Times New Roman" w:cs="Times New Roman"/>
          <w:sz w:val="14"/>
          <w:szCs w:val="14"/>
        </w:rPr>
        <w:t>7 Haziran</w:t>
      </w:r>
      <w:r w:rsidRPr="00924624">
        <w:rPr>
          <w:rFonts w:ascii="Times New Roman" w:hAnsi="Times New Roman" w:cs="Times New Roman"/>
          <w:sz w:val="14"/>
          <w:szCs w:val="14"/>
        </w:rPr>
        <w:t xml:space="preserve"> 2026 tarihlerinde online olarak yapılacaktır. Öğrenciler sınava </w:t>
      </w:r>
      <w:r w:rsidRPr="00924624">
        <w:rPr>
          <w:rFonts w:ascii="Times New Roman" w:hAnsi="Times New Roman" w:cs="Times New Roman"/>
          <w:i/>
          <w:iCs/>
          <w:sz w:val="14"/>
          <w:szCs w:val="14"/>
        </w:rPr>
        <w:t>sinav.omu.edu.tr</w:t>
      </w:r>
      <w:r w:rsidRPr="00924624">
        <w:rPr>
          <w:rFonts w:ascii="Times New Roman" w:hAnsi="Times New Roman" w:cs="Times New Roman"/>
          <w:sz w:val="14"/>
          <w:szCs w:val="14"/>
        </w:rPr>
        <w:t xml:space="preserve"> adresinden girecek olup hangi oturumda sınava gireceklerini yine aynı adresten öğreneceklerdir.</w:t>
      </w:r>
    </w:p>
    <w:sectPr w:rsidR="004521D2" w:rsidRPr="00924624" w:rsidSect="00A83115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7B559C" w14:textId="77777777" w:rsidR="00627FC1" w:rsidRDefault="00627FC1" w:rsidP="00A83115">
      <w:pPr>
        <w:spacing w:after="0" w:line="240" w:lineRule="auto"/>
      </w:pPr>
      <w:r>
        <w:separator/>
      </w:r>
    </w:p>
  </w:endnote>
  <w:endnote w:type="continuationSeparator" w:id="0">
    <w:p w14:paraId="3B0CD559" w14:textId="77777777" w:rsidR="00627FC1" w:rsidRDefault="00627FC1" w:rsidP="00A831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DD321C" w14:textId="77777777" w:rsidR="00627FC1" w:rsidRDefault="00627FC1" w:rsidP="00A83115">
      <w:pPr>
        <w:spacing w:after="0" w:line="240" w:lineRule="auto"/>
      </w:pPr>
      <w:r>
        <w:separator/>
      </w:r>
    </w:p>
  </w:footnote>
  <w:footnote w:type="continuationSeparator" w:id="0">
    <w:p w14:paraId="0242ED3A" w14:textId="77777777" w:rsidR="00627FC1" w:rsidRDefault="00627FC1" w:rsidP="00A831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A27500"/>
    <w:multiLevelType w:val="hybridMultilevel"/>
    <w:tmpl w:val="90580D94"/>
    <w:lvl w:ilvl="0" w:tplc="041F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num w:numId="1" w16cid:durableId="519515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MLIwMjG0MDQyMjFR0lEKTi0uzszPAykwrAUAXpbncSwAAAA="/>
  </w:docVars>
  <w:rsids>
    <w:rsidRoot w:val="00310BA5"/>
    <w:rsid w:val="00000D25"/>
    <w:rsid w:val="00021D39"/>
    <w:rsid w:val="00032BA6"/>
    <w:rsid w:val="0005755D"/>
    <w:rsid w:val="00062512"/>
    <w:rsid w:val="00071BE4"/>
    <w:rsid w:val="00087D3C"/>
    <w:rsid w:val="000B506B"/>
    <w:rsid w:val="000C62E1"/>
    <w:rsid w:val="000F24D8"/>
    <w:rsid w:val="000F7EEB"/>
    <w:rsid w:val="00106D63"/>
    <w:rsid w:val="00117F4F"/>
    <w:rsid w:val="00120296"/>
    <w:rsid w:val="00135E0F"/>
    <w:rsid w:val="00136246"/>
    <w:rsid w:val="00164076"/>
    <w:rsid w:val="00165A34"/>
    <w:rsid w:val="001816EB"/>
    <w:rsid w:val="001A0FAB"/>
    <w:rsid w:val="001A1BA6"/>
    <w:rsid w:val="001B23F8"/>
    <w:rsid w:val="001D0647"/>
    <w:rsid w:val="001D0EE0"/>
    <w:rsid w:val="001E1C2A"/>
    <w:rsid w:val="001E3BC4"/>
    <w:rsid w:val="001E534B"/>
    <w:rsid w:val="001F0806"/>
    <w:rsid w:val="002006A9"/>
    <w:rsid w:val="002362B9"/>
    <w:rsid w:val="002373C8"/>
    <w:rsid w:val="00252D61"/>
    <w:rsid w:val="00255AD4"/>
    <w:rsid w:val="0026720C"/>
    <w:rsid w:val="00275350"/>
    <w:rsid w:val="002767FB"/>
    <w:rsid w:val="002868FC"/>
    <w:rsid w:val="00293546"/>
    <w:rsid w:val="00293C95"/>
    <w:rsid w:val="002A3A96"/>
    <w:rsid w:val="002A46A7"/>
    <w:rsid w:val="002A6560"/>
    <w:rsid w:val="00310BA5"/>
    <w:rsid w:val="00315B67"/>
    <w:rsid w:val="00325755"/>
    <w:rsid w:val="00334C59"/>
    <w:rsid w:val="00335FEE"/>
    <w:rsid w:val="0034203A"/>
    <w:rsid w:val="00363F74"/>
    <w:rsid w:val="00367E32"/>
    <w:rsid w:val="00381EE9"/>
    <w:rsid w:val="003831D0"/>
    <w:rsid w:val="003853D0"/>
    <w:rsid w:val="003A61F3"/>
    <w:rsid w:val="003A64BE"/>
    <w:rsid w:val="003A7A1D"/>
    <w:rsid w:val="003C2E17"/>
    <w:rsid w:val="003D190E"/>
    <w:rsid w:val="003E6B5C"/>
    <w:rsid w:val="003E7AA4"/>
    <w:rsid w:val="003F5FF1"/>
    <w:rsid w:val="0040191F"/>
    <w:rsid w:val="00412569"/>
    <w:rsid w:val="00415EE5"/>
    <w:rsid w:val="00425FE3"/>
    <w:rsid w:val="004277FB"/>
    <w:rsid w:val="004521D2"/>
    <w:rsid w:val="00473D4D"/>
    <w:rsid w:val="004A041F"/>
    <w:rsid w:val="004B2B19"/>
    <w:rsid w:val="004B447D"/>
    <w:rsid w:val="004D3453"/>
    <w:rsid w:val="004E5272"/>
    <w:rsid w:val="004E6242"/>
    <w:rsid w:val="004F611C"/>
    <w:rsid w:val="004F61E0"/>
    <w:rsid w:val="00502370"/>
    <w:rsid w:val="0051056C"/>
    <w:rsid w:val="005350EE"/>
    <w:rsid w:val="00535B0D"/>
    <w:rsid w:val="00544337"/>
    <w:rsid w:val="00550D66"/>
    <w:rsid w:val="005529CA"/>
    <w:rsid w:val="00564C44"/>
    <w:rsid w:val="00564F60"/>
    <w:rsid w:val="00577E0C"/>
    <w:rsid w:val="005953F3"/>
    <w:rsid w:val="0059736C"/>
    <w:rsid w:val="005D1659"/>
    <w:rsid w:val="005F2163"/>
    <w:rsid w:val="00605B7C"/>
    <w:rsid w:val="0062266E"/>
    <w:rsid w:val="006232D6"/>
    <w:rsid w:val="00627FC1"/>
    <w:rsid w:val="00631D38"/>
    <w:rsid w:val="00632D56"/>
    <w:rsid w:val="00640842"/>
    <w:rsid w:val="00640F27"/>
    <w:rsid w:val="00643494"/>
    <w:rsid w:val="00644A32"/>
    <w:rsid w:val="0064627D"/>
    <w:rsid w:val="00665043"/>
    <w:rsid w:val="00670238"/>
    <w:rsid w:val="0068074E"/>
    <w:rsid w:val="006C29D8"/>
    <w:rsid w:val="006D04BE"/>
    <w:rsid w:val="006D4FAB"/>
    <w:rsid w:val="006E46FB"/>
    <w:rsid w:val="007179ED"/>
    <w:rsid w:val="007276AB"/>
    <w:rsid w:val="00737E1A"/>
    <w:rsid w:val="0075563F"/>
    <w:rsid w:val="007705E2"/>
    <w:rsid w:val="007733B6"/>
    <w:rsid w:val="007B0758"/>
    <w:rsid w:val="007B770D"/>
    <w:rsid w:val="007C6540"/>
    <w:rsid w:val="007D3623"/>
    <w:rsid w:val="007D5AC2"/>
    <w:rsid w:val="007F74E5"/>
    <w:rsid w:val="008001CB"/>
    <w:rsid w:val="00800D84"/>
    <w:rsid w:val="00825AFE"/>
    <w:rsid w:val="00835A07"/>
    <w:rsid w:val="00836598"/>
    <w:rsid w:val="0084076F"/>
    <w:rsid w:val="00842769"/>
    <w:rsid w:val="00865E4E"/>
    <w:rsid w:val="00881A19"/>
    <w:rsid w:val="00890F15"/>
    <w:rsid w:val="008A17D5"/>
    <w:rsid w:val="008A33FF"/>
    <w:rsid w:val="008C0E53"/>
    <w:rsid w:val="008C7F97"/>
    <w:rsid w:val="008D02D0"/>
    <w:rsid w:val="008D0F8E"/>
    <w:rsid w:val="008D35AC"/>
    <w:rsid w:val="008E2EA2"/>
    <w:rsid w:val="008E435D"/>
    <w:rsid w:val="008E4A35"/>
    <w:rsid w:val="008E537A"/>
    <w:rsid w:val="00900FBB"/>
    <w:rsid w:val="00912B03"/>
    <w:rsid w:val="00914A3B"/>
    <w:rsid w:val="0091753C"/>
    <w:rsid w:val="00924624"/>
    <w:rsid w:val="009264D3"/>
    <w:rsid w:val="00953349"/>
    <w:rsid w:val="00954C9C"/>
    <w:rsid w:val="00966B90"/>
    <w:rsid w:val="009728F8"/>
    <w:rsid w:val="00974273"/>
    <w:rsid w:val="009852C5"/>
    <w:rsid w:val="00986E59"/>
    <w:rsid w:val="00987484"/>
    <w:rsid w:val="009A03F5"/>
    <w:rsid w:val="009A72F2"/>
    <w:rsid w:val="009B4D9D"/>
    <w:rsid w:val="009B7E6B"/>
    <w:rsid w:val="009F35C4"/>
    <w:rsid w:val="009F43CE"/>
    <w:rsid w:val="00A01535"/>
    <w:rsid w:val="00A036DF"/>
    <w:rsid w:val="00A44E7A"/>
    <w:rsid w:val="00A53CE3"/>
    <w:rsid w:val="00A7079E"/>
    <w:rsid w:val="00A77EAA"/>
    <w:rsid w:val="00A83115"/>
    <w:rsid w:val="00AA0C99"/>
    <w:rsid w:val="00AC0D84"/>
    <w:rsid w:val="00AC11B6"/>
    <w:rsid w:val="00AD1334"/>
    <w:rsid w:val="00AD1B8A"/>
    <w:rsid w:val="00B03DE6"/>
    <w:rsid w:val="00B1325C"/>
    <w:rsid w:val="00B143E5"/>
    <w:rsid w:val="00B33BBB"/>
    <w:rsid w:val="00B72E13"/>
    <w:rsid w:val="00B80153"/>
    <w:rsid w:val="00B92EFE"/>
    <w:rsid w:val="00BA3542"/>
    <w:rsid w:val="00BB55AA"/>
    <w:rsid w:val="00BC699D"/>
    <w:rsid w:val="00BD6832"/>
    <w:rsid w:val="00BD71C3"/>
    <w:rsid w:val="00BF2976"/>
    <w:rsid w:val="00BF5C8E"/>
    <w:rsid w:val="00C14731"/>
    <w:rsid w:val="00C24405"/>
    <w:rsid w:val="00C24704"/>
    <w:rsid w:val="00C55F3F"/>
    <w:rsid w:val="00C64A89"/>
    <w:rsid w:val="00C730CE"/>
    <w:rsid w:val="00C73384"/>
    <w:rsid w:val="00C9021D"/>
    <w:rsid w:val="00C97559"/>
    <w:rsid w:val="00CA1C7E"/>
    <w:rsid w:val="00CB0A07"/>
    <w:rsid w:val="00CB3412"/>
    <w:rsid w:val="00CC2E00"/>
    <w:rsid w:val="00CC7335"/>
    <w:rsid w:val="00CD18B7"/>
    <w:rsid w:val="00CE10EB"/>
    <w:rsid w:val="00CE28BC"/>
    <w:rsid w:val="00D1499E"/>
    <w:rsid w:val="00D22BBA"/>
    <w:rsid w:val="00D27177"/>
    <w:rsid w:val="00D354AB"/>
    <w:rsid w:val="00D537E3"/>
    <w:rsid w:val="00D639F6"/>
    <w:rsid w:val="00D82471"/>
    <w:rsid w:val="00DB173B"/>
    <w:rsid w:val="00DB22B8"/>
    <w:rsid w:val="00DC1B8D"/>
    <w:rsid w:val="00DD2437"/>
    <w:rsid w:val="00DD2847"/>
    <w:rsid w:val="00DE4412"/>
    <w:rsid w:val="00DF193C"/>
    <w:rsid w:val="00DF2AFD"/>
    <w:rsid w:val="00DF4F2E"/>
    <w:rsid w:val="00E128DA"/>
    <w:rsid w:val="00E14FA0"/>
    <w:rsid w:val="00E15AAA"/>
    <w:rsid w:val="00E467F6"/>
    <w:rsid w:val="00E5565B"/>
    <w:rsid w:val="00E567F0"/>
    <w:rsid w:val="00E57497"/>
    <w:rsid w:val="00E613F0"/>
    <w:rsid w:val="00E61524"/>
    <w:rsid w:val="00E62134"/>
    <w:rsid w:val="00E663CF"/>
    <w:rsid w:val="00E80B7C"/>
    <w:rsid w:val="00E8612C"/>
    <w:rsid w:val="00E97716"/>
    <w:rsid w:val="00EB630C"/>
    <w:rsid w:val="00ED2037"/>
    <w:rsid w:val="00ED3303"/>
    <w:rsid w:val="00EE482F"/>
    <w:rsid w:val="00EF019E"/>
    <w:rsid w:val="00F22CA4"/>
    <w:rsid w:val="00F30593"/>
    <w:rsid w:val="00F73231"/>
    <w:rsid w:val="00F75070"/>
    <w:rsid w:val="00F82CF3"/>
    <w:rsid w:val="00F85778"/>
    <w:rsid w:val="00F97E31"/>
    <w:rsid w:val="00FA1640"/>
    <w:rsid w:val="00FB10D0"/>
    <w:rsid w:val="00FB4D25"/>
    <w:rsid w:val="00FC70A6"/>
    <w:rsid w:val="00FD152A"/>
    <w:rsid w:val="00FF0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C6F90A"/>
  <w15:docId w15:val="{A69A4568-A9FE-4BCB-88B9-474FFD07E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5E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F216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831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83115"/>
  </w:style>
  <w:style w:type="paragraph" w:styleId="AltBilgi">
    <w:name w:val="footer"/>
    <w:basedOn w:val="Normal"/>
    <w:link w:val="AltBilgiChar"/>
    <w:uiPriority w:val="99"/>
    <w:unhideWhenUsed/>
    <w:rsid w:val="00A831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831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cy</Company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zem</dc:creator>
  <cp:lastModifiedBy>Anonim</cp:lastModifiedBy>
  <cp:revision>44</cp:revision>
  <dcterms:created xsi:type="dcterms:W3CDTF">2026-04-22T11:55:00Z</dcterms:created>
  <dcterms:modified xsi:type="dcterms:W3CDTF">2026-05-18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87b699-5e48-4737-bcd0-893c9036ad26</vt:lpwstr>
  </property>
</Properties>
</file>